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964DB" w14:textId="39AB8638" w:rsidR="003E0256" w:rsidRDefault="003E0256"/>
    <w:p w14:paraId="55630023" w14:textId="77777777" w:rsidR="00F8013F" w:rsidRPr="003C178A" w:rsidRDefault="00F8013F" w:rsidP="00F8013F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  <w:shd w:val="clear" w:color="auto" w:fill="FFFFFF"/>
        </w:rPr>
        <w:t>write a formula which returns "Palindrome" or "Not Palindrome" for a given word in (</w:t>
      </w:r>
      <w:proofErr w:type="spellStart"/>
      <w:proofErr w:type="gramStart"/>
      <w:r w:rsidRPr="003C178A">
        <w:rPr>
          <w:rFonts w:ascii="Times New Roman" w:hAnsi="Times New Roman"/>
          <w:bCs/>
          <w:shd w:val="clear" w:color="auto" w:fill="FFFFFF"/>
        </w:rPr>
        <w:t>palindrome.xslx</w:t>
      </w:r>
      <w:proofErr w:type="spellEnd"/>
      <w:proofErr w:type="gramEnd"/>
      <w:r w:rsidRPr="003C178A">
        <w:rPr>
          <w:rFonts w:ascii="Times New Roman" w:hAnsi="Times New Roman"/>
          <w:bCs/>
          <w:shd w:val="clear" w:color="auto" w:fill="FFFFFF"/>
        </w:rPr>
        <w:t>)</w:t>
      </w:r>
    </w:p>
    <w:p w14:paraId="0448E631" w14:textId="77777777" w:rsidR="00F8013F" w:rsidRDefault="00F8013F"/>
    <w:sectPr w:rsidR="00F801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zNzc3MjQ0NzBX0lEKTi0uzszPAykwrAUAWZ9qESwAAAA="/>
  </w:docVars>
  <w:rsids>
    <w:rsidRoot w:val="003E0256"/>
    <w:rsid w:val="003E0256"/>
    <w:rsid w:val="00F8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57592"/>
  <w15:chartTrackingRefBased/>
  <w15:docId w15:val="{70C25E6B-37E4-4E2D-BBA3-219CFD228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3F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7:01:00Z</dcterms:created>
  <dcterms:modified xsi:type="dcterms:W3CDTF">2021-03-26T07:01:00Z</dcterms:modified>
</cp:coreProperties>
</file>